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D4D6F" w14:textId="6321CF40" w:rsidR="00756E2B" w:rsidRPr="00756E2B" w:rsidRDefault="00D85612" w:rsidP="00D856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5612">
        <w:rPr>
          <w:rFonts w:ascii="Times New Roman" w:eastAsia="Times New Roman" w:hAnsi="Times New Roman" w:cs="Times New Roman" w:hint="eastAsia"/>
          <w:sz w:val="24"/>
          <w:szCs w:val="24"/>
        </w:rPr>
        <w:t>(T19)</w:t>
      </w:r>
      <w:r w:rsidRPr="00D85612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D85612">
        <w:rPr>
          <w:rFonts w:ascii="Times New Roman" w:eastAsia="Times New Roman" w:hAnsi="Times New Roman" w:cs="Times New Roman" w:hint="eastAsia"/>
          <w:sz w:val="24"/>
          <w:szCs w:val="24"/>
        </w:rPr>
        <w:t>DictionaryTKey</w:t>
      </w:r>
      <w:proofErr w:type="spellEnd"/>
      <w:r w:rsidRPr="00D8561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D85612">
        <w:rPr>
          <w:rFonts w:ascii="Times New Roman" w:eastAsia="Times New Roman" w:hAnsi="Times New Roman" w:cs="Times New Roman" w:hint="eastAsia"/>
          <w:sz w:val="24"/>
          <w:szCs w:val="24"/>
        </w:rPr>
        <w:t>TValue</w:t>
      </w:r>
      <w:r w:rsidRPr="00D85612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D85612">
        <w:rPr>
          <w:rFonts w:ascii="Times New Roman" w:eastAsia="Times New Roman" w:hAnsi="Times New Roman" w:cs="Times New Roman" w:hint="eastAsia"/>
          <w:sz w:val="24"/>
          <w:szCs w:val="24"/>
        </w:rPr>
        <w:t>KeyValuePairTKey</w:t>
      </w:r>
      <w:proofErr w:type="spellEnd"/>
      <w:r w:rsidRPr="00D8561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D85612">
        <w:rPr>
          <w:rFonts w:ascii="Times New Roman" w:eastAsia="Times New Roman" w:hAnsi="Times New Roman" w:cs="Times New Roman" w:hint="eastAsia"/>
          <w:sz w:val="24"/>
          <w:szCs w:val="24"/>
        </w:rPr>
        <w:t>TValue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Pr="00D85612">
        <w:rPr>
          <w:rFonts w:ascii="Times New Roman" w:eastAsia="Times New Roman" w:hAnsi="Times New Roman" w:cs="Times New Roman" w:hint="eastAsia"/>
          <w:sz w:val="24"/>
          <w:szCs w:val="24"/>
        </w:rPr>
        <w:t>(T19)</w:t>
      </w:r>
      <w:r w:rsidRPr="00D85612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D85612">
        <w:rPr>
          <w:rFonts w:ascii="Times New Roman" w:eastAsia="Times New Roman" w:hAnsi="Times New Roman" w:cs="Times New Roman" w:hint="eastAsia"/>
          <w:sz w:val="24"/>
          <w:szCs w:val="24"/>
        </w:rPr>
        <w:t>DictionaryTKey</w:t>
      </w:r>
      <w:proofErr w:type="spellEnd"/>
      <w:r w:rsidRPr="00D8561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D85612">
        <w:rPr>
          <w:rFonts w:ascii="Times New Roman" w:eastAsia="Times New Roman" w:hAnsi="Times New Roman" w:cs="Times New Roman" w:hint="eastAsia"/>
          <w:sz w:val="24"/>
          <w:szCs w:val="24"/>
        </w:rPr>
        <w:t>TValue</w:t>
      </w:r>
      <w:r w:rsidRPr="00D85612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D85612">
        <w:rPr>
          <w:rFonts w:ascii="Times New Roman" w:eastAsia="Times New Roman" w:hAnsi="Times New Roman" w:cs="Times New Roman" w:hint="eastAsia"/>
          <w:sz w:val="24"/>
          <w:szCs w:val="24"/>
        </w:rPr>
        <w:t>KeyValuePairTKey</w:t>
      </w:r>
      <w:proofErr w:type="spellEnd"/>
      <w:r w:rsidRPr="00D8561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D85612">
        <w:rPr>
          <w:rFonts w:ascii="Times New Roman" w:eastAsia="Times New Roman" w:hAnsi="Times New Roman" w:cs="Times New Roman" w:hint="eastAsia"/>
          <w:sz w:val="24"/>
          <w:szCs w:val="24"/>
        </w:rPr>
        <w:t>TValue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756E2B" w:rsidRPr="00756E2B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6F0650E" w14:textId="77777777" w:rsidR="00756E2B" w:rsidRPr="00756E2B" w:rsidRDefault="00756E2B" w:rsidP="00D856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6E2B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F6199BC" w14:textId="77777777" w:rsidR="00756E2B" w:rsidRPr="00756E2B" w:rsidRDefault="00756E2B" w:rsidP="00D856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6E2B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1E539E5C" w14:textId="77777777" w:rsidR="00756E2B" w:rsidRPr="00756E2B" w:rsidRDefault="00756E2B" w:rsidP="00D856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6E2B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756E2B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756E2B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08EEF9D4" w14:textId="77777777" w:rsidR="00756E2B" w:rsidRPr="00756E2B" w:rsidRDefault="00756E2B" w:rsidP="00D856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6E2B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E18C1E5" w14:textId="1A9A3EBA" w:rsidR="00496DF7" w:rsidRDefault="00756E2B" w:rsidP="00D85612">
      <w:pPr>
        <w:spacing w:after="0"/>
        <w:rPr>
          <w:sz w:val="27"/>
          <w:szCs w:val="27"/>
        </w:rPr>
      </w:pPr>
      <w:r w:rsidRPr="00756E2B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756E2B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756E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56E2B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</w:p>
    <w:p w14:paraId="06D348A2" w14:textId="77777777" w:rsidR="00496DF7" w:rsidRDefault="00496DF7" w:rsidP="00D85612">
      <w:pPr>
        <w:spacing w:after="0"/>
        <w:rPr>
          <w:sz w:val="24"/>
          <w:szCs w:val="24"/>
        </w:rPr>
      </w:pPr>
      <w:r>
        <w:rPr>
          <w:sz w:val="48"/>
          <w:szCs w:val="48"/>
        </w:rPr>
        <w:t>0. Summary</w:t>
      </w:r>
    </w:p>
    <w:p w14:paraId="72962B8A" w14:textId="77777777" w:rsidR="00496DF7" w:rsidRDefault="00496DF7" w:rsidP="00D85612">
      <w:pPr>
        <w:spacing w:after="0"/>
        <w:rPr>
          <w:sz w:val="27"/>
          <w:szCs w:val="27"/>
        </w:rPr>
      </w:pPr>
    </w:p>
    <w:p w14:paraId="06115249" w14:textId="77777777" w:rsidR="00496DF7" w:rsidRDefault="00496DF7" w:rsidP="00D85612">
      <w:pPr>
        <w:spacing w:after="0"/>
        <w:rPr>
          <w:sz w:val="24"/>
          <w:szCs w:val="24"/>
        </w:rPr>
      </w:pPr>
    </w:p>
    <w:p w14:paraId="618E6574" w14:textId="77777777" w:rsidR="00496DF7" w:rsidRDefault="00496DF7" w:rsidP="00D85612">
      <w:pPr>
        <w:spacing w:after="0"/>
      </w:pPr>
      <w:r>
        <w:t>A Dictionary&lt;</w:t>
      </w:r>
      <w:proofErr w:type="spellStart"/>
      <w:r>
        <w:t>TKey</w:t>
      </w:r>
      <w:proofErr w:type="spellEnd"/>
      <w:r>
        <w:t xml:space="preserve">, TValue&gt; is a collection of </w:t>
      </w:r>
      <w:proofErr w:type="spellStart"/>
      <w:r>
        <w:t>KeyValuePair</w:t>
      </w:r>
      <w:proofErr w:type="spellEnd"/>
      <w:r>
        <w:t>&lt;</w:t>
      </w:r>
      <w:proofErr w:type="spellStart"/>
      <w:r>
        <w:t>TKey</w:t>
      </w:r>
      <w:proofErr w:type="spellEnd"/>
      <w:r>
        <w:t>, TValue&gt; </w:t>
      </w:r>
    </w:p>
    <w:p w14:paraId="2ED6F00E" w14:textId="77777777" w:rsidR="00496DF7" w:rsidRDefault="00496DF7" w:rsidP="00D85612">
      <w:pPr>
        <w:spacing w:after="0"/>
      </w:pPr>
      <w:r>
        <w:t>and from </w:t>
      </w:r>
      <w:proofErr w:type="spellStart"/>
      <w:proofErr w:type="gramStart"/>
      <w:r>
        <w:t>System.Collections.Generic</w:t>
      </w:r>
      <w:proofErr w:type="spellEnd"/>
      <w:proofErr w:type="gramEnd"/>
      <w:r>
        <w:t xml:space="preserve"> namespace.  </w:t>
      </w:r>
    </w:p>
    <w:p w14:paraId="06C4058F" w14:textId="77777777" w:rsidR="00496DF7" w:rsidRDefault="00496DF7" w:rsidP="00D85612">
      <w:pPr>
        <w:spacing w:after="0"/>
      </w:pPr>
      <w:proofErr w:type="spellStart"/>
      <w:r>
        <w:t>TKey</w:t>
      </w:r>
      <w:proofErr w:type="spellEnd"/>
      <w:r>
        <w:t xml:space="preserve"> must be unique so using </w:t>
      </w:r>
      <w:proofErr w:type="spellStart"/>
      <w:r>
        <w:t>Tkey</w:t>
      </w:r>
      <w:proofErr w:type="spellEnd"/>
      <w:r>
        <w:t xml:space="preserve"> can get its pair TValue quickly.</w:t>
      </w:r>
    </w:p>
    <w:p w14:paraId="2915E278" w14:textId="77777777" w:rsidR="00496DF7" w:rsidRDefault="00496DF7" w:rsidP="00D85612">
      <w:pPr>
        <w:spacing w:after="0"/>
      </w:pPr>
    </w:p>
    <w:p w14:paraId="479DCCD1" w14:textId="77777777" w:rsidR="00496DF7" w:rsidRDefault="00496DF7" w:rsidP="00D85612">
      <w:pPr>
        <w:spacing w:after="0"/>
      </w:pPr>
    </w:p>
    <w:p w14:paraId="0BC742C0" w14:textId="77777777" w:rsidR="00496DF7" w:rsidRDefault="00496DF7" w:rsidP="00D8561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76586489" w14:textId="77777777" w:rsidR="00496DF7" w:rsidRDefault="00496DF7" w:rsidP="00D85612">
      <w:pPr>
        <w:spacing w:after="0"/>
        <w:rPr>
          <w:sz w:val="27"/>
          <w:szCs w:val="27"/>
        </w:rPr>
      </w:pPr>
    </w:p>
    <w:p w14:paraId="3815E317" w14:textId="77777777" w:rsidR="00496DF7" w:rsidRDefault="00496DF7" w:rsidP="00D85612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3AB5C4FE" w14:textId="77777777" w:rsidR="00496DF7" w:rsidRDefault="00496DF7" w:rsidP="00D85612">
      <w:pPr>
        <w:spacing w:after="0"/>
        <w:rPr>
          <w:sz w:val="27"/>
          <w:szCs w:val="27"/>
        </w:rPr>
      </w:pPr>
    </w:p>
    <w:p w14:paraId="6A5323BB" w14:textId="77777777" w:rsidR="00496DF7" w:rsidRDefault="00496DF7" w:rsidP="00D8561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128EA683" w14:textId="77777777" w:rsidR="00496DF7" w:rsidRDefault="00496DF7" w:rsidP="00D8561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0596A072" w14:textId="77777777" w:rsidR="00496DF7" w:rsidRDefault="00496DF7" w:rsidP="00D8561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7E95F95F" w14:textId="77777777" w:rsidR="00496DF7" w:rsidRDefault="00496DF7" w:rsidP="00D85612">
      <w:pPr>
        <w:spacing w:after="0"/>
        <w:rPr>
          <w:sz w:val="27"/>
          <w:szCs w:val="27"/>
        </w:rPr>
      </w:pPr>
    </w:p>
    <w:p w14:paraId="5A8CA80C" w14:textId="4971F02A" w:rsidR="00496DF7" w:rsidRDefault="00496DF7" w:rsidP="00D85612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25D54CA3" wp14:editId="2FFAF411">
            <wp:extent cx="4290060" cy="2628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7BBFC" w14:textId="77777777" w:rsidR="00496DF7" w:rsidRDefault="00496DF7" w:rsidP="00D85612">
      <w:pPr>
        <w:spacing w:after="0"/>
      </w:pPr>
    </w:p>
    <w:p w14:paraId="66939467" w14:textId="77777777" w:rsidR="00496DF7" w:rsidRDefault="00496DF7" w:rsidP="00D85612">
      <w:pPr>
        <w:spacing w:after="0"/>
      </w:pPr>
    </w:p>
    <w:p w14:paraId="46B115CC" w14:textId="37015B9F" w:rsidR="00496DF7" w:rsidRDefault="00496DF7" w:rsidP="00D85612">
      <w:pPr>
        <w:spacing w:after="0"/>
      </w:pPr>
      <w:r>
        <w:rPr>
          <w:noProof/>
        </w:rPr>
        <w:lastRenderedPageBreak/>
        <w:drawing>
          <wp:inline distT="0" distB="0" distL="0" distR="0" wp14:anchorId="02E9D02D" wp14:editId="439B470B">
            <wp:extent cx="5274310" cy="27940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E1FE9" w14:textId="77777777" w:rsidR="00496DF7" w:rsidRDefault="00496DF7" w:rsidP="00D85612">
      <w:pPr>
        <w:spacing w:after="0"/>
      </w:pPr>
    </w:p>
    <w:p w14:paraId="573AD73B" w14:textId="77777777" w:rsidR="00496DF7" w:rsidRDefault="00496DF7" w:rsidP="00D85612">
      <w:pPr>
        <w:spacing w:after="0"/>
      </w:pPr>
    </w:p>
    <w:p w14:paraId="075FC502" w14:textId="4F808733" w:rsidR="00496DF7" w:rsidRDefault="00496DF7" w:rsidP="00D8561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EE40259" wp14:editId="721FF82B">
            <wp:extent cx="5274310" cy="332930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597A6" w14:textId="77777777" w:rsidR="00496DF7" w:rsidRDefault="00496DF7" w:rsidP="00D85612">
      <w:pPr>
        <w:spacing w:after="0"/>
        <w:rPr>
          <w:sz w:val="24"/>
          <w:szCs w:val="24"/>
        </w:rPr>
      </w:pPr>
    </w:p>
    <w:p w14:paraId="57677E70" w14:textId="77777777" w:rsidR="00496DF7" w:rsidRDefault="00496DF7" w:rsidP="00D85612">
      <w:pPr>
        <w:spacing w:after="0"/>
      </w:pPr>
    </w:p>
    <w:p w14:paraId="386A854D" w14:textId="77777777" w:rsidR="00496DF7" w:rsidRDefault="00496DF7" w:rsidP="00D85612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6988B0B0" w14:textId="77777777" w:rsidR="00496DF7" w:rsidRDefault="00496DF7" w:rsidP="00D85612">
      <w:pPr>
        <w:spacing w:after="0"/>
        <w:rPr>
          <w:sz w:val="27"/>
          <w:szCs w:val="27"/>
        </w:rPr>
      </w:pPr>
    </w:p>
    <w:p w14:paraId="3BEF4859" w14:textId="77777777" w:rsidR="00496DF7" w:rsidRDefault="00496DF7" w:rsidP="00D85612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65B75433" w14:textId="77777777" w:rsidR="00496DF7" w:rsidRDefault="00496DF7" w:rsidP="00D85612">
      <w:pPr>
        <w:spacing w:after="0"/>
      </w:pPr>
    </w:p>
    <w:p w14:paraId="45260883" w14:textId="77777777" w:rsidR="00496DF7" w:rsidRDefault="00496DF7" w:rsidP="00D8561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5F215737" w14:textId="77777777" w:rsidR="00496DF7" w:rsidRDefault="00496DF7" w:rsidP="00D8561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D1BB9B7" w14:textId="77777777" w:rsidR="00496DF7" w:rsidRDefault="00496DF7" w:rsidP="00D8561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BB06810" w14:textId="77777777" w:rsidR="00496DF7" w:rsidRDefault="00496DF7" w:rsidP="00D8561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9950BB3" w14:textId="77777777" w:rsidR="00496DF7" w:rsidRDefault="00496DF7" w:rsidP="00D8561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75EE9C5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DF1301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08CEC4E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F640CD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C4D357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908502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----------</w:t>
      </w:r>
    </w:p>
    <w:p w14:paraId="4EF8883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Dictionary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2F8DA25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ictionary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7996B3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3B43DF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4B9B35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---</w:t>
      </w:r>
    </w:p>
    <w:p w14:paraId="5321506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ictionary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015F2F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5175B2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0. ------------------------------------------------</w:t>
      </w:r>
    </w:p>
    <w:p w14:paraId="0C11BEF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Dictionary&lt;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>, TValue&gt;</w:t>
      </w:r>
    </w:p>
    <w:p w14:paraId="1FD6E51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 Dictionary&lt;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TValue&gt; is a collection of </w:t>
      </w:r>
      <w:proofErr w:type="spellStart"/>
      <w:r>
        <w:rPr>
          <w:rFonts w:ascii="Consolas" w:hAnsi="Consolas"/>
          <w:color w:val="008000"/>
          <w:sz w:val="18"/>
          <w:szCs w:val="18"/>
        </w:rPr>
        <w:t>KeyValuePair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>, TValue&gt;</w:t>
      </w:r>
    </w:p>
    <w:p w14:paraId="122060E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and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namespace.</w:t>
      </w:r>
    </w:p>
    <w:p w14:paraId="7F324FD0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unique so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get its pair TValue quickly.</w:t>
      </w:r>
    </w:p>
    <w:p w14:paraId="482CCCD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 this case, 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string type, TValue is Gamer Type.</w:t>
      </w:r>
    </w:p>
    <w:p w14:paraId="79BBD5C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dictionaryGam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36054CE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463D51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  <w:r>
        <w:rPr>
          <w:rFonts w:ascii="Consolas" w:hAnsi="Consolas"/>
          <w:color w:val="A31515"/>
          <w:sz w:val="18"/>
          <w:szCs w:val="18"/>
        </w:rPr>
        <w:t>"Key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0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},</w:t>
      </w:r>
    </w:p>
    <w:p w14:paraId="04F3B74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  <w:r>
        <w:rPr>
          <w:rFonts w:ascii="Consolas" w:hAnsi="Consolas"/>
          <w:color w:val="A31515"/>
          <w:sz w:val="18"/>
          <w:szCs w:val="18"/>
        </w:rPr>
        <w:t>"Key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1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}</w:t>
      </w:r>
    </w:p>
    <w:p w14:paraId="14CA7D9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374144E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dictionary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Key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5DFC2D99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dictionary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Key4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3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2E6E39D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. ------------------------------------------------</w:t>
      </w:r>
    </w:p>
    <w:p w14:paraId="55AD1510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key and value</w:t>
      </w:r>
    </w:p>
    <w:p w14:paraId="6C0DF69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. 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EBA727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key1Value =</w:t>
      </w:r>
    </w:p>
    <w:p w14:paraId="01C56D0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ictionaryGamers.FirstOrDefault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Ke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Key1"</w:t>
      </w:r>
      <w:r>
        <w:rPr>
          <w:rFonts w:ascii="Consolas" w:hAnsi="Consolas"/>
          <w:sz w:val="18"/>
          <w:szCs w:val="18"/>
        </w:rPr>
        <w:t>);</w:t>
      </w:r>
    </w:p>
    <w:p w14:paraId="0DF4C239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amer1 = </w:t>
      </w:r>
      <w:proofErr w:type="spellStart"/>
      <w:r>
        <w:rPr>
          <w:rFonts w:ascii="Consolas" w:hAnsi="Consolas"/>
          <w:sz w:val="18"/>
          <w:szCs w:val="18"/>
        </w:rPr>
        <w:t>dictionaryGamers.FirstOrDefault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Ke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Key1"</w:t>
      </w:r>
      <w:r>
        <w:rPr>
          <w:rFonts w:ascii="Consolas" w:hAnsi="Consolas"/>
          <w:sz w:val="18"/>
          <w:szCs w:val="18"/>
        </w:rPr>
        <w:t>).Value;</w:t>
      </w:r>
    </w:p>
    <w:p w14:paraId="01CBB0E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key2Value =</w:t>
      </w:r>
    </w:p>
    <w:p w14:paraId="7E4EF84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ictionaryGamers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Ke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Key2"</w:t>
      </w:r>
      <w:r>
        <w:rPr>
          <w:rFonts w:ascii="Consolas" w:hAnsi="Consolas"/>
          <w:sz w:val="18"/>
          <w:szCs w:val="18"/>
        </w:rPr>
        <w:t>);</w:t>
      </w:r>
    </w:p>
    <w:p w14:paraId="369835A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key3Value =</w:t>
      </w:r>
    </w:p>
    <w:p w14:paraId="08503C4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ictionaryGamers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Ke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Key3"</w:t>
      </w:r>
      <w:r>
        <w:rPr>
          <w:rFonts w:ascii="Consolas" w:hAnsi="Consolas"/>
          <w:sz w:val="18"/>
          <w:szCs w:val="18"/>
        </w:rPr>
        <w:t>);</w:t>
      </w:r>
    </w:p>
    <w:p w14:paraId="0925A1D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key4Value =</w:t>
      </w:r>
    </w:p>
    <w:p w14:paraId="03BDE550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ictionaryGamers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Ke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Key4"</w:t>
      </w:r>
      <w:r>
        <w:rPr>
          <w:rFonts w:ascii="Consolas" w:hAnsi="Consolas"/>
          <w:sz w:val="18"/>
          <w:szCs w:val="18"/>
        </w:rPr>
        <w:t>);</w:t>
      </w:r>
    </w:p>
    <w:p w14:paraId="2712D06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key1Value.Key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key1Value.Key}</w:t>
      </w:r>
      <w:r>
        <w:rPr>
          <w:rFonts w:ascii="Consolas" w:hAnsi="Consolas"/>
          <w:color w:val="A31515"/>
          <w:sz w:val="18"/>
          <w:szCs w:val="18"/>
        </w:rPr>
        <w:t>  ;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7D0FA6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key1Value.Value.ToString</w:t>
      </w:r>
      <w:proofErr w:type="gramEnd"/>
      <w:r>
        <w:rPr>
          <w:rFonts w:ascii="Consolas" w:hAnsi="Consolas"/>
          <w:color w:val="A31515"/>
          <w:sz w:val="18"/>
          <w:szCs w:val="18"/>
        </w:rPr>
        <w:t>() :</w:t>
      </w:r>
      <w:r>
        <w:t> </w:t>
      </w:r>
      <w:r>
        <w:rPr>
          <w:rFonts w:ascii="Consolas" w:hAnsi="Consolas"/>
          <w:sz w:val="18"/>
          <w:szCs w:val="18"/>
        </w:rPr>
        <w:t>{key1Value.Value.ToString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723CB4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key2Value.Key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key2Value.Key}</w:t>
      </w:r>
      <w:r>
        <w:rPr>
          <w:rFonts w:ascii="Consolas" w:hAnsi="Consolas"/>
          <w:color w:val="A31515"/>
          <w:sz w:val="18"/>
          <w:szCs w:val="18"/>
        </w:rPr>
        <w:t>  ;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339B4D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key2Value.Value.ToString</w:t>
      </w:r>
      <w:proofErr w:type="gramEnd"/>
      <w:r>
        <w:rPr>
          <w:rFonts w:ascii="Consolas" w:hAnsi="Consolas"/>
          <w:color w:val="A31515"/>
          <w:sz w:val="18"/>
          <w:szCs w:val="18"/>
        </w:rPr>
        <w:t>() :</w:t>
      </w:r>
      <w:r>
        <w:t> </w:t>
      </w:r>
      <w:r>
        <w:rPr>
          <w:rFonts w:ascii="Consolas" w:hAnsi="Consolas"/>
          <w:sz w:val="18"/>
          <w:szCs w:val="18"/>
        </w:rPr>
        <w:t>{key2Value.Value.ToString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7DC4ED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key3Value.Key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key3Value.Key}</w:t>
      </w:r>
      <w:r>
        <w:rPr>
          <w:rFonts w:ascii="Consolas" w:hAnsi="Consolas"/>
          <w:color w:val="A31515"/>
          <w:sz w:val="18"/>
          <w:szCs w:val="18"/>
        </w:rPr>
        <w:t>  ;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9CA402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key3Value.Value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key3Value.Valu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F0D4B5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key4Value.Key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key4Value.Key}</w:t>
      </w:r>
      <w:r>
        <w:rPr>
          <w:rFonts w:ascii="Consolas" w:hAnsi="Consolas"/>
          <w:color w:val="A31515"/>
          <w:sz w:val="18"/>
          <w:szCs w:val="18"/>
        </w:rPr>
        <w:t>  ;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C10945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key4Value.Value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key4Value.Valu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3177C8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1.dictionaryGamers</w:t>
      </w:r>
      <w:proofErr w:type="gramEnd"/>
      <w:r>
        <w:rPr>
          <w:rFonts w:ascii="Consolas" w:hAnsi="Consolas"/>
          <w:color w:val="008000"/>
          <w:sz w:val="18"/>
          <w:szCs w:val="18"/>
        </w:rPr>
        <w:t>--------------------</w:t>
      </w:r>
    </w:p>
    <w:p w14:paraId="77107C30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key1Value.Key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Key1; key1Value.Value.ToString() : Id == 1; Name == Name1; Email: </w:t>
      </w:r>
      <w:hyperlink r:id="rId14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4E792C0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key2Value.Key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Key2; key2Value.Value.ToString() : Id == 2; Name == Name2; Email: 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199B0CA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key3Value.Key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Key3; key3Value.Value : Id == 3; Name == Name3; Email: 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6C40D25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key4Value.Key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Key4; key4Value.Value : Id == 4; Name == Name4; Email: </w:t>
      </w:r>
      <w:hyperlink r:id="rId17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0DD1F02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2. ------------------------------------------------</w:t>
      </w:r>
    </w:p>
    <w:p w14:paraId="49F6E9F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bjectDictionary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>] == TValue</w:t>
      </w:r>
    </w:p>
    <w:p w14:paraId="2079EAB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 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input key output value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02D52D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key1Gamer = </w:t>
      </w:r>
      <w:proofErr w:type="spellStart"/>
      <w:r>
        <w:rPr>
          <w:rFonts w:ascii="Consolas" w:hAnsi="Consolas"/>
          <w:sz w:val="18"/>
          <w:szCs w:val="18"/>
        </w:rPr>
        <w:t>dictionaryGamers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1"</w:t>
      </w:r>
      <w:proofErr w:type="gramStart"/>
      <w:r>
        <w:rPr>
          <w:rFonts w:ascii="Consolas" w:hAnsi="Consolas"/>
          <w:sz w:val="18"/>
          <w:szCs w:val="18"/>
        </w:rPr>
        <w:t>];</w:t>
      </w:r>
      <w:proofErr w:type="gramEnd"/>
    </w:p>
    <w:p w14:paraId="65D06B2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Key1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]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key1Gamer);</w:t>
      </w:r>
    </w:p>
    <w:p w14:paraId="07AACD7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2. 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put key output value ----------------</w:t>
      </w:r>
    </w:p>
    <w:p w14:paraId="3E986B5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Gamers</w:t>
      </w:r>
      <w:proofErr w:type="spellEnd"/>
      <w:r>
        <w:rPr>
          <w:rFonts w:ascii="Consolas" w:hAnsi="Consolas"/>
          <w:color w:val="008000"/>
          <w:sz w:val="18"/>
          <w:szCs w:val="18"/>
        </w:rPr>
        <w:t>["Key1</w:t>
      </w:r>
      <w:proofErr w:type="gramStart"/>
      <w:r>
        <w:rPr>
          <w:rFonts w:ascii="Consolas" w:hAnsi="Consolas"/>
          <w:color w:val="008000"/>
          <w:sz w:val="18"/>
          <w:szCs w:val="18"/>
        </w:rPr>
        <w:t>"]  :</w:t>
      </w:r>
      <w:proofErr w:type="gramEnd"/>
      <w:r>
        <w:rPr>
          <w:rFonts w:ascii="Consolas" w:hAnsi="Consolas"/>
          <w:color w:val="008000"/>
          <w:sz w:val="18"/>
          <w:szCs w:val="18"/>
        </w:rPr>
        <w:t>  Id == 1; Name == Name1; Email: </w:t>
      </w:r>
      <w:hyperlink r:id="rId18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785A31FB" w14:textId="77777777" w:rsidR="00496DF7" w:rsidRDefault="00496DF7" w:rsidP="00D85612">
      <w:pPr>
        <w:spacing w:after="0"/>
      </w:pPr>
    </w:p>
    <w:p w14:paraId="373C5A6D" w14:textId="77777777" w:rsidR="00496DF7" w:rsidRDefault="00496DF7" w:rsidP="00D85612">
      <w:pPr>
        <w:spacing w:after="0"/>
      </w:pPr>
    </w:p>
    <w:p w14:paraId="2165E55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3. ------------------------------------------------</w:t>
      </w:r>
    </w:p>
    <w:p w14:paraId="5D1BD0A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keyIt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bjectDictionary.Keys.ElementA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intIndex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0F1FC02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Value </w:t>
      </w:r>
      <w:proofErr w:type="spellStart"/>
      <w:r>
        <w:rPr>
          <w:rFonts w:ascii="Consolas" w:hAnsi="Consolas"/>
          <w:color w:val="008000"/>
          <w:sz w:val="18"/>
          <w:szCs w:val="18"/>
        </w:rPr>
        <w:t>valueIt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bjectDictionary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ObjectDictionary.Keys.ElementA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intIndex</w:t>
      </w:r>
      <w:proofErr w:type="spellEnd"/>
      <w:r>
        <w:rPr>
          <w:rFonts w:ascii="Consolas" w:hAnsi="Consolas"/>
          <w:color w:val="008000"/>
          <w:sz w:val="18"/>
          <w:szCs w:val="18"/>
        </w:rPr>
        <w:t>)];</w:t>
      </w:r>
    </w:p>
    <w:p w14:paraId="501A6D5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3. get key and value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0E12A5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stItem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dictionaryGamers.Keys.ElementA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dictionaryGamers.Count</w:t>
      </w:r>
      <w:proofErr w:type="spellEnd"/>
      <w:r>
        <w:rPr>
          <w:rFonts w:ascii="Consolas" w:hAnsi="Consolas"/>
          <w:sz w:val="18"/>
          <w:szCs w:val="18"/>
        </w:rPr>
        <w:t xml:space="preserve"> - 1);</w:t>
      </w:r>
    </w:p>
    <w:p w14:paraId="792180D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dictionaryGamers.Keys.ElementAt</w:t>
      </w:r>
      <w:proofErr w:type="gramEnd"/>
      <w:r>
        <w:rPr>
          <w:rFonts w:ascii="Consolas" w:hAnsi="Consolas"/>
          <w:color w:val="A31515"/>
          <w:sz w:val="18"/>
          <w:szCs w:val="18"/>
        </w:rPr>
        <w:t>(dictionaryGamers.Count - 1)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ast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Key, "Key4"</w:t>
      </w:r>
    </w:p>
    <w:p w14:paraId="1558143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dictionaryGamers[</w:t>
      </w:r>
      <w:proofErr w:type="gramEnd"/>
      <w:r>
        <w:rPr>
          <w:rFonts w:ascii="Consolas" w:hAnsi="Consolas"/>
          <w:color w:val="A31515"/>
          <w:sz w:val="18"/>
          <w:szCs w:val="18"/>
        </w:rPr>
        <w:t>dictionaryGamers.Keys.ElementAt(dictionaryGamers.Count - 1)]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F0C5BA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dictionaryGam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lastItem</w:t>
      </w:r>
      <w:proofErr w:type="spellEnd"/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25993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Value, (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4 ; Email :</w:t>
      </w:r>
      <w:r>
        <w:t> 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)</w:t>
      </w:r>
    </w:p>
    <w:p w14:paraId="6573DAF9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3. get key and value ----------------</w:t>
      </w:r>
    </w:p>
    <w:p w14:paraId="28A4764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dictionaryGamers.Keys.ElementAt</w:t>
      </w:r>
      <w:proofErr w:type="gramEnd"/>
      <w:r>
        <w:rPr>
          <w:rFonts w:ascii="Consolas" w:hAnsi="Consolas"/>
          <w:color w:val="008000"/>
          <w:sz w:val="18"/>
          <w:szCs w:val="18"/>
        </w:rPr>
        <w:t>(dictionaryGamers.Count - 1)  ==  Key4</w:t>
      </w:r>
    </w:p>
    <w:p w14:paraId="485B146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dictionaryGamers[</w:t>
      </w:r>
      <w:proofErr w:type="gramEnd"/>
      <w:r>
        <w:rPr>
          <w:rFonts w:ascii="Consolas" w:hAnsi="Consolas"/>
          <w:color w:val="008000"/>
          <w:sz w:val="18"/>
          <w:szCs w:val="18"/>
        </w:rPr>
        <w:t>dictionaryGamers.Keys.ElementAt(dictionaryGamers.Count - 1)]  :  Id == 4 ; Name == Name4 ; Email : 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692AA89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itstItem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dictionaryGamers.Keys.ElementAt</w:t>
      </w:r>
      <w:proofErr w:type="spellEnd"/>
      <w:proofErr w:type="gramEnd"/>
      <w:r>
        <w:rPr>
          <w:rFonts w:ascii="Consolas" w:hAnsi="Consolas"/>
          <w:sz w:val="18"/>
          <w:szCs w:val="18"/>
        </w:rPr>
        <w:t>(0);</w:t>
      </w:r>
    </w:p>
    <w:p w14:paraId="24931F7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dictionaryGamers.Keys.ElementAt</w:t>
      </w:r>
      <w:proofErr w:type="gramEnd"/>
      <w:r>
        <w:rPr>
          <w:rFonts w:ascii="Consolas" w:hAnsi="Consolas"/>
          <w:color w:val="A31515"/>
          <w:sz w:val="18"/>
          <w:szCs w:val="18"/>
        </w:rPr>
        <w:t>(0)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fitst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Key, "Key1"</w:t>
      </w:r>
    </w:p>
    <w:p w14:paraId="3B2A29C9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dictionaryGamers[</w:t>
      </w:r>
      <w:proofErr w:type="gramEnd"/>
      <w:r>
        <w:rPr>
          <w:rFonts w:ascii="Consolas" w:hAnsi="Consolas"/>
          <w:color w:val="A31515"/>
          <w:sz w:val="18"/>
          <w:szCs w:val="18"/>
        </w:rPr>
        <w:t>dictionaryGamers.Keys.ElementAt(0)]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5B91E7E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dictionaryGamers[fitstItem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 Value, (Id == 1 ; Name == Name01 ; Email :</w:t>
      </w:r>
      <w:r>
        <w:t> 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)</w:t>
      </w:r>
    </w:p>
    <w:p w14:paraId="077A414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ictionaryGamers.Keys.ElementA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0)  ==  Key1</w:t>
      </w:r>
    </w:p>
    <w:p w14:paraId="782697F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dictionaryGamers[</w:t>
      </w:r>
      <w:proofErr w:type="gramEnd"/>
      <w:r>
        <w:rPr>
          <w:rFonts w:ascii="Consolas" w:hAnsi="Consolas"/>
          <w:color w:val="008000"/>
          <w:sz w:val="18"/>
          <w:szCs w:val="18"/>
        </w:rPr>
        <w:t>dictionaryGamers.Keys.ElementAt(0)]  :  Id == 1 ; Name == Name1 ; Email : 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7BA06C10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4. ------------------------------------------------</w:t>
      </w:r>
    </w:p>
    <w:p w14:paraId="545EAEE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all elements from Dictionary</w:t>
      </w:r>
    </w:p>
    <w:p w14:paraId="4F68AEF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4. print all elements from Dictionary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E0CBB1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ictionary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971D27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EA333B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tem.Key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 xml:space="preserve">   ;   </w:t>
      </w:r>
      <w:proofErr w:type="spellStart"/>
      <w:r>
        <w:rPr>
          <w:rFonts w:ascii="Consolas" w:hAnsi="Consolas"/>
          <w:color w:val="A31515"/>
          <w:sz w:val="18"/>
          <w:szCs w:val="18"/>
        </w:rPr>
        <w:t>item.Valu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tem.Valu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6038DD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165E20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4.print all elements from Dictionary ----------------</w:t>
      </w:r>
    </w:p>
    <w:p w14:paraId="0C9BF2D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Key1   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1; Name == Name1; Email: 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55C0F27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Key2   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2; Name == Name2; Email: 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66225B1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Key3   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3; Name == Name3; Email: 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4F0DE42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Key4   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4; Name == Name4; Email: 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62F6F26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5. ------------------------------------------------</w:t>
      </w:r>
    </w:p>
    <w:p w14:paraId="36BF314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all keys</w:t>
      </w:r>
    </w:p>
    <w:p w14:paraId="5FD1C63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5. Print all keys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DAEBF0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temKey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ictionaryGamers.Key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3E3DB4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75FAA7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temKey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temKey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C1BDDF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41E354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5.Prin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ll keys ----------------</w:t>
      </w:r>
    </w:p>
    <w:p w14:paraId="35EFA12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tem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Key1</w:t>
      </w:r>
    </w:p>
    <w:p w14:paraId="4505B79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tem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Key2</w:t>
      </w:r>
    </w:p>
    <w:p w14:paraId="07603F8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tem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Key3</w:t>
      </w:r>
    </w:p>
    <w:p w14:paraId="127299B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tem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Key4</w:t>
      </w:r>
    </w:p>
    <w:p w14:paraId="5180536E" w14:textId="77777777" w:rsidR="00496DF7" w:rsidRDefault="00496DF7" w:rsidP="00D85612">
      <w:pPr>
        <w:spacing w:after="0"/>
      </w:pPr>
    </w:p>
    <w:p w14:paraId="430D7B27" w14:textId="77777777" w:rsidR="00496DF7" w:rsidRDefault="00496DF7" w:rsidP="00D85612">
      <w:pPr>
        <w:spacing w:after="0"/>
      </w:pPr>
    </w:p>
    <w:p w14:paraId="773A58F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6. ------------------------------------------------</w:t>
      </w:r>
    </w:p>
    <w:p w14:paraId="1474C93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 all Values</w:t>
      </w:r>
    </w:p>
    <w:p w14:paraId="5F58EF3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6. Print all values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1DE0AD0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temValu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ictionaryGamers.Value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E51B4B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F8F952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itemValu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temValu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259883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FCC067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6.Prin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ll values ----------------</w:t>
      </w:r>
    </w:p>
    <w:p w14:paraId="6120E490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d == 1; Name == Name1; Email: 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45ED404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d == 2; Name == Name2; Email: 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39C7C71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d == 3; Name == Name3; Email: 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402CF13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d == 4; Name == Name4; Email: 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172F294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7. ------------------------------------------------</w:t>
      </w:r>
    </w:p>
    <w:p w14:paraId="074FF95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Object.ContainsKe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221C4E7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unique,</w:t>
      </w:r>
    </w:p>
    <w:p w14:paraId="32FA6A3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o better to check i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already existed before adding new item.</w:t>
      </w:r>
    </w:p>
    <w:p w14:paraId="4BC8C08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7. 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Object.ContainsKey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TKey</w:t>
      </w:r>
      <w:proofErr w:type="spellEnd"/>
      <w:r>
        <w:rPr>
          <w:rFonts w:ascii="Consolas" w:hAnsi="Consolas"/>
          <w:color w:val="A31515"/>
          <w:sz w:val="18"/>
          <w:szCs w:val="18"/>
        </w:rPr>
        <w:t>)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F8ED60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dictionaryGamers.ContainsKey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Key5"</w:t>
      </w:r>
      <w:r>
        <w:rPr>
          <w:rFonts w:ascii="Consolas" w:hAnsi="Consolas"/>
          <w:sz w:val="18"/>
          <w:szCs w:val="18"/>
        </w:rPr>
        <w:t>))</w:t>
      </w:r>
    </w:p>
    <w:p w14:paraId="55B4D1D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4E2C0C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ictionary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Key5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5A0986E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A8A11A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Id = 5,</w:t>
      </w:r>
    </w:p>
    <w:p w14:paraId="5DD33E0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5"</w:t>
      </w:r>
      <w:r>
        <w:rPr>
          <w:rFonts w:ascii="Consolas" w:hAnsi="Consolas"/>
          <w:sz w:val="18"/>
          <w:szCs w:val="18"/>
        </w:rPr>
        <w:t>,</w:t>
      </w:r>
    </w:p>
    <w:p w14:paraId="0BFF8C0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</w:p>
    <w:p w14:paraId="65AAC6B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 });</w:t>
      </w:r>
    </w:p>
    <w:p w14:paraId="63958DA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B691F1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f the key does not exist, then throw </w:t>
      </w:r>
      <w:proofErr w:type="spellStart"/>
      <w:r>
        <w:rPr>
          <w:rFonts w:ascii="Consolas" w:hAnsi="Consolas"/>
          <w:color w:val="008000"/>
          <w:sz w:val="18"/>
          <w:szCs w:val="18"/>
        </w:rPr>
        <w:t>KeyNotFound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ADA3E6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71998E5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ictionaryGamers.ContainsKey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Key5"</w:t>
      </w:r>
      <w:proofErr w:type="gramStart"/>
      <w:r>
        <w:rPr>
          <w:rFonts w:ascii="Consolas" w:hAnsi="Consolas"/>
          <w:sz w:val="18"/>
          <w:szCs w:val="18"/>
        </w:rPr>
        <w:t>) ?</w:t>
      </w:r>
      <w:proofErr w:type="gramEnd"/>
    </w:p>
    <w:p w14:paraId="2AF5DED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Key5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]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dictionaryGamers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5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</w:p>
    <w:p w14:paraId="3573C6E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Key does not exist in the dictionary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5A1BCF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7.DictionaryObject.ContainsKey</w:t>
      </w:r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>)----------------</w:t>
      </w:r>
    </w:p>
    <w:p w14:paraId="18DA588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Gamers</w:t>
      </w:r>
      <w:proofErr w:type="spellEnd"/>
      <w:r>
        <w:rPr>
          <w:rFonts w:ascii="Consolas" w:hAnsi="Consolas"/>
          <w:color w:val="008000"/>
          <w:sz w:val="18"/>
          <w:szCs w:val="18"/>
        </w:rPr>
        <w:t>["Key5</w:t>
      </w:r>
      <w:proofErr w:type="gramStart"/>
      <w:r>
        <w:rPr>
          <w:rFonts w:ascii="Consolas" w:hAnsi="Consolas"/>
          <w:color w:val="008000"/>
          <w:sz w:val="18"/>
          <w:szCs w:val="18"/>
        </w:rPr>
        <w:t>"]  :</w:t>
      </w:r>
      <w:proofErr w:type="gramEnd"/>
      <w:r>
        <w:rPr>
          <w:rFonts w:ascii="Consolas" w:hAnsi="Consolas"/>
          <w:color w:val="008000"/>
          <w:sz w:val="18"/>
          <w:szCs w:val="18"/>
        </w:rPr>
        <w:t>  Id == 5; Name == Name5; Email: 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</w:p>
    <w:p w14:paraId="0B82C089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8. ------------------------------------------------</w:t>
      </w:r>
    </w:p>
    <w:p w14:paraId="3220EF8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Object.TryGetValu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out </w:t>
      </w:r>
      <w:proofErr w:type="spellStart"/>
      <w:r>
        <w:rPr>
          <w:rFonts w:ascii="Consolas" w:hAnsi="Consolas"/>
          <w:color w:val="008000"/>
          <w:sz w:val="18"/>
          <w:szCs w:val="18"/>
        </w:rPr>
        <w:t>itemValue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349305B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yGetValu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will try to get the value from the dictionary.</w:t>
      </w:r>
    </w:p>
    <w:p w14:paraId="074FCD6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false if it fails.</w:t>
      </w:r>
    </w:p>
    <w:p w14:paraId="1B877C3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E.g.</w:t>
      </w:r>
    </w:p>
    <w:p w14:paraId="37B4889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TValu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Valu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3E80CE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bool </w:t>
      </w:r>
      <w:proofErr w:type="spellStart"/>
      <w:r>
        <w:rPr>
          <w:rFonts w:ascii="Consolas" w:hAnsi="Consolas"/>
          <w:color w:val="008000"/>
          <w:sz w:val="18"/>
          <w:szCs w:val="18"/>
        </w:rPr>
        <w:t>getValueBy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Object.TryGetValu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out </w:t>
      </w:r>
      <w:proofErr w:type="spellStart"/>
      <w:r>
        <w:rPr>
          <w:rFonts w:ascii="Consolas" w:hAnsi="Consolas"/>
          <w:color w:val="008000"/>
          <w:sz w:val="18"/>
          <w:szCs w:val="18"/>
        </w:rPr>
        <w:t>itemValu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844A94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8. 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Object.TryGetValu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TKey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, out </w:t>
      </w:r>
      <w:proofErr w:type="spellStart"/>
      <w:r>
        <w:rPr>
          <w:rFonts w:ascii="Consolas" w:hAnsi="Consolas"/>
          <w:color w:val="A31515"/>
          <w:sz w:val="18"/>
          <w:szCs w:val="18"/>
        </w:rPr>
        <w:t>itemValue</w:t>
      </w:r>
      <w:proofErr w:type="spellEnd"/>
      <w:r>
        <w:rPr>
          <w:rFonts w:ascii="Consolas" w:hAnsi="Consolas"/>
          <w:color w:val="A31515"/>
          <w:sz w:val="18"/>
          <w:szCs w:val="18"/>
        </w:rPr>
        <w:t>)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D1FDA9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A10E69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256AD04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ictionaryGamers.TryGetValu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Key5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) ?</w:t>
      </w:r>
      <w:proofErr w:type="gramEnd"/>
    </w:p>
    <w:p w14:paraId="0DC4E7B9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gamer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gam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</w:p>
    <w:p w14:paraId="55FA52F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Value is not found by the key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F4D8E6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8.DictionaryObject.TryGetValue</w:t>
      </w:r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out </w:t>
      </w:r>
      <w:proofErr w:type="spellStart"/>
      <w:r>
        <w:rPr>
          <w:rFonts w:ascii="Consolas" w:hAnsi="Consolas"/>
          <w:color w:val="008000"/>
          <w:sz w:val="18"/>
          <w:szCs w:val="18"/>
        </w:rPr>
        <w:t>itemValue</w:t>
      </w:r>
      <w:proofErr w:type="spellEnd"/>
      <w:r>
        <w:rPr>
          <w:rFonts w:ascii="Consolas" w:hAnsi="Consolas"/>
          <w:color w:val="008000"/>
          <w:sz w:val="18"/>
          <w:szCs w:val="18"/>
        </w:rPr>
        <w:t>)----------------</w:t>
      </w:r>
    </w:p>
    <w:p w14:paraId="5D5C892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: Id == 5; Name == Name5; Email: 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</w:p>
    <w:p w14:paraId="4206ED65" w14:textId="77777777" w:rsidR="00496DF7" w:rsidRDefault="00496DF7" w:rsidP="00D85612">
      <w:pPr>
        <w:spacing w:after="0"/>
      </w:pPr>
    </w:p>
    <w:p w14:paraId="1ECE0D11" w14:textId="77777777" w:rsidR="00496DF7" w:rsidRDefault="00496DF7" w:rsidP="00D85612">
      <w:pPr>
        <w:spacing w:after="0"/>
      </w:pPr>
    </w:p>
    <w:p w14:paraId="61D802B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9. ------------------------------------------------</w:t>
      </w:r>
    </w:p>
    <w:p w14:paraId="36EC1F0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ictionaryObject.Count</w:t>
      </w:r>
      <w:proofErr w:type="spellEnd"/>
      <w:r>
        <w:rPr>
          <w:rFonts w:ascii="Consolas" w:hAnsi="Consolas"/>
          <w:color w:val="008000"/>
          <w:sz w:val="18"/>
          <w:szCs w:val="18"/>
        </w:rPr>
        <w:t>  retur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number of item 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Objec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B6E8059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9. 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Object.Cou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93E8A0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.Cou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dictionaryGamers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F423B7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using LINQ extension methods to find Id &gt; 2</w:t>
      </w:r>
    </w:p>
    <w:p w14:paraId="5AF0D12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.Cou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Value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&gt; 2)  :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dictionaryGamers.Count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Value.Id</w:t>
      </w:r>
      <w:proofErr w:type="spellEnd"/>
      <w:r>
        <w:rPr>
          <w:rFonts w:ascii="Consolas" w:hAnsi="Consolas"/>
          <w:sz w:val="18"/>
          <w:szCs w:val="18"/>
        </w:rPr>
        <w:t xml:space="preserve"> &gt; 2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394753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9.DictionaryObject.Count</w:t>
      </w:r>
      <w:proofErr w:type="gramEnd"/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5160E990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Gamers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5</w:t>
      </w:r>
    </w:p>
    <w:p w14:paraId="0DED107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Gamers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Value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&gt; 2)  :  3</w:t>
      </w:r>
    </w:p>
    <w:p w14:paraId="5A9D157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0. ------------------------------------------------</w:t>
      </w:r>
    </w:p>
    <w:p w14:paraId="574E7D6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Object.Remov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will remove the element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</w:p>
    <w:p w14:paraId="792ECC0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false if it fails.</w:t>
      </w:r>
    </w:p>
    <w:p w14:paraId="1357594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0. 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Object.Remov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TKey</w:t>
      </w:r>
      <w:proofErr w:type="spellEnd"/>
      <w:r>
        <w:rPr>
          <w:rFonts w:ascii="Consolas" w:hAnsi="Consolas"/>
          <w:color w:val="A31515"/>
          <w:sz w:val="18"/>
          <w:szCs w:val="18"/>
        </w:rPr>
        <w:t>)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07EB8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.Cou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dictionaryGamers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FE4715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dictionaryGamers.Remo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Key"</w:t>
      </w:r>
      <w:proofErr w:type="gramStart"/>
      <w:r>
        <w:rPr>
          <w:rFonts w:ascii="Consolas" w:hAnsi="Consolas"/>
          <w:sz w:val="18"/>
          <w:szCs w:val="18"/>
        </w:rPr>
        <w:t>) ?</w:t>
      </w:r>
      <w:proofErr w:type="gramEnd"/>
    </w:p>
    <w:p w14:paraId="59DDE14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he element has been removed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</w:p>
    <w:p w14:paraId="3017B76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"Key </w:t>
      </w:r>
      <w:proofErr w:type="spellStart"/>
      <w:r>
        <w:rPr>
          <w:rFonts w:ascii="Consolas" w:hAnsi="Consolas"/>
          <w:color w:val="A31515"/>
          <w:sz w:val="18"/>
          <w:szCs w:val="18"/>
        </w:rPr>
        <w:t>can no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be found, so no element has been removed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8E4ECF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.Cou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dictionaryGamers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163E98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dictionaryGamers.Remo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Key5"</w:t>
      </w:r>
      <w:proofErr w:type="gramStart"/>
      <w:r>
        <w:rPr>
          <w:rFonts w:ascii="Consolas" w:hAnsi="Consolas"/>
          <w:sz w:val="18"/>
          <w:szCs w:val="18"/>
        </w:rPr>
        <w:t>) ?</w:t>
      </w:r>
      <w:proofErr w:type="gramEnd"/>
    </w:p>
    <w:p w14:paraId="11025DB9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he element has been removed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</w:p>
    <w:p w14:paraId="22D243D9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"Key </w:t>
      </w:r>
      <w:proofErr w:type="spellStart"/>
      <w:r>
        <w:rPr>
          <w:rFonts w:ascii="Consolas" w:hAnsi="Consolas"/>
          <w:color w:val="A31515"/>
          <w:sz w:val="18"/>
          <w:szCs w:val="18"/>
        </w:rPr>
        <w:t>can no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be found, so no element has been removed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78193C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.Cou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dictionaryGamers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10139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10.DictionaryObject.Remove</w:t>
      </w:r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>)----------------</w:t>
      </w:r>
    </w:p>
    <w:p w14:paraId="20CD367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Gamers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5</w:t>
      </w:r>
    </w:p>
    <w:p w14:paraId="7BB04C0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Key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found, so no element has been removed.</w:t>
      </w:r>
    </w:p>
    <w:p w14:paraId="3562651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Gamers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5</w:t>
      </w:r>
    </w:p>
    <w:p w14:paraId="1ACDF40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element has been removed.</w:t>
      </w:r>
    </w:p>
    <w:p w14:paraId="6A16CED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Gamers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4</w:t>
      </w:r>
    </w:p>
    <w:p w14:paraId="0809C6F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1. ------------------------------------------------</w:t>
      </w:r>
    </w:p>
    <w:p w14:paraId="7A23397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Object.Clear</w:t>
      </w:r>
      <w:proofErr w:type="spellEnd"/>
      <w:r>
        <w:rPr>
          <w:rFonts w:ascii="Consolas" w:hAnsi="Consolas"/>
          <w:color w:val="008000"/>
          <w:sz w:val="18"/>
          <w:szCs w:val="18"/>
        </w:rPr>
        <w:t>() remove all elements from the Dictionary.</w:t>
      </w:r>
    </w:p>
    <w:p w14:paraId="346153F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1. 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Object.Clear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4DFFA30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.Cou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dictionaryGamers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F8DBEC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dictionaryGamers.Clea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BDCD31A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.Cou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dictionaryGamers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19B5B32" w14:textId="77777777" w:rsidR="00496DF7" w:rsidRDefault="00496DF7" w:rsidP="00D85612">
      <w:pPr>
        <w:spacing w:after="0"/>
      </w:pPr>
    </w:p>
    <w:p w14:paraId="50066355" w14:textId="77777777" w:rsidR="00496DF7" w:rsidRDefault="00496DF7" w:rsidP="00D85612">
      <w:pPr>
        <w:spacing w:after="0"/>
      </w:pPr>
    </w:p>
    <w:p w14:paraId="201D8960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2. ------------------------------------------------</w:t>
      </w:r>
    </w:p>
    <w:p w14:paraId="282BE50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ArrayObject.ToDictionary</w:t>
      </w:r>
      <w:proofErr w:type="spellEnd"/>
      <w:r>
        <w:rPr>
          <w:rFonts w:ascii="Consolas" w:hAnsi="Consolas"/>
          <w:color w:val="008000"/>
          <w:sz w:val="18"/>
          <w:szCs w:val="18"/>
        </w:rPr>
        <w:t>() will convert array to dictionary.</w:t>
      </w:r>
    </w:p>
    <w:p w14:paraId="36FDACA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2. </w:t>
      </w:r>
      <w:proofErr w:type="spellStart"/>
      <w:r>
        <w:rPr>
          <w:rFonts w:ascii="Consolas" w:hAnsi="Consolas"/>
          <w:color w:val="A31515"/>
          <w:sz w:val="18"/>
          <w:szCs w:val="18"/>
        </w:rPr>
        <w:t>ArrayObject.ToDictionary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CD6946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customersArr</w:t>
      </w:r>
      <w:proofErr w:type="spellEnd"/>
      <w:r>
        <w:rPr>
          <w:rFonts w:ascii="Consolas" w:hAnsi="Consolas"/>
          <w:sz w:val="18"/>
          <w:szCs w:val="18"/>
        </w:rPr>
        <w:t xml:space="preserve"> = {</w:t>
      </w:r>
    </w:p>
    <w:p w14:paraId="0F093E8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70B01FC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35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2FBFD64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36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</w:t>
      </w:r>
      <w:proofErr w:type="gramEnd"/>
      <w:r>
        <w:rPr>
          <w:rFonts w:ascii="Consolas" w:hAnsi="Consolas"/>
          <w:sz w:val="18"/>
          <w:szCs w:val="18"/>
        </w:rPr>
        <w:t>,</w:t>
      </w:r>
    </w:p>
    <w:p w14:paraId="6D8B680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37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</w:t>
      </w:r>
      <w:proofErr w:type="gramEnd"/>
    </w:p>
    <w:p w14:paraId="1822F4B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1013DDF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12.1. dictionaryGamers1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537F8E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rrayObject.ToDictionary</w:t>
      </w:r>
      <w:proofErr w:type="spellEnd"/>
      <w:r>
        <w:rPr>
          <w:rFonts w:ascii="Consolas" w:hAnsi="Consolas"/>
          <w:color w:val="008000"/>
          <w:sz w:val="18"/>
          <w:szCs w:val="18"/>
        </w:rPr>
        <w:t>() will convert array to dictionary.</w:t>
      </w:r>
    </w:p>
    <w:p w14:paraId="2F5435B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is case, Key is Id, Value is Gamer Object.</w:t>
      </w:r>
    </w:p>
    <w:p w14:paraId="4C9CB299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dictionaryGamers1 =</w:t>
      </w:r>
    </w:p>
    <w:p w14:paraId="327C759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ustomersArr.ToDictiona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sz w:val="18"/>
          <w:szCs w:val="18"/>
        </w:rPr>
        <w:t>gamerItem.Id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BB906A9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dictionaryGamers1)</w:t>
      </w:r>
    </w:p>
    <w:p w14:paraId="3441808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FED5E2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tem.Key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 xml:space="preserve">   ;   </w:t>
      </w:r>
      <w:proofErr w:type="spellStart"/>
      <w:r>
        <w:rPr>
          <w:rFonts w:ascii="Consolas" w:hAnsi="Consolas"/>
          <w:color w:val="A31515"/>
          <w:sz w:val="18"/>
          <w:szCs w:val="18"/>
        </w:rPr>
        <w:t>item.Valu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tem.Valu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041586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5E952A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2.</w:t>
      </w:r>
      <w:proofErr w:type="gramStart"/>
      <w:r>
        <w:rPr>
          <w:rFonts w:ascii="Consolas" w:hAnsi="Consolas"/>
          <w:color w:val="008000"/>
          <w:sz w:val="18"/>
          <w:szCs w:val="18"/>
        </w:rPr>
        <w:t>1.dictionaryGamers</w:t>
      </w:r>
      <w:proofErr w:type="gramEnd"/>
      <w:r>
        <w:rPr>
          <w:rFonts w:ascii="Consolas" w:hAnsi="Consolas"/>
          <w:color w:val="008000"/>
          <w:sz w:val="18"/>
          <w:szCs w:val="18"/>
        </w:rPr>
        <w:t>1----------------</w:t>
      </w:r>
    </w:p>
    <w:p w14:paraId="231434A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1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1; Name == Name1; Email: </w:t>
      </w:r>
      <w:hyperlink r:id="rId38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59347A5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2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2; Name == Name2; Email: </w:t>
      </w:r>
      <w:hyperlink r:id="rId39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4D45C0E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3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3; Name == Name3; Email: </w:t>
      </w:r>
      <w:hyperlink r:id="rId40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0807513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4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4; Name == Name4; Email: </w:t>
      </w:r>
      <w:hyperlink r:id="rId41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1BC2796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12.2. dictionaryGamers2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EB82B8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rrayObject.ToDictionary</w:t>
      </w:r>
      <w:proofErr w:type="spellEnd"/>
      <w:r>
        <w:rPr>
          <w:rFonts w:ascii="Consolas" w:hAnsi="Consolas"/>
          <w:color w:val="008000"/>
          <w:sz w:val="18"/>
          <w:szCs w:val="18"/>
        </w:rPr>
        <w:t>() will convert array to dictionary.</w:t>
      </w:r>
    </w:p>
    <w:p w14:paraId="4A6A9BF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is case, Key is Id, Value is Gamer Object.</w:t>
      </w:r>
    </w:p>
    <w:p w14:paraId="76EEC00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dictionaryGamers2 =</w:t>
      </w:r>
    </w:p>
    <w:p w14:paraId="4049B03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ustomersArr.ToDictiona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sz w:val="18"/>
          <w:szCs w:val="18"/>
        </w:rPr>
        <w:t>gamerItem.Id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5F95E7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dictionaryGamers1)</w:t>
      </w:r>
    </w:p>
    <w:p w14:paraId="2AAA793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8F9E9D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tem.Key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 xml:space="preserve">   ;   </w:t>
      </w:r>
      <w:proofErr w:type="spellStart"/>
      <w:r>
        <w:rPr>
          <w:rFonts w:ascii="Consolas" w:hAnsi="Consolas"/>
          <w:color w:val="A31515"/>
          <w:sz w:val="18"/>
          <w:szCs w:val="18"/>
        </w:rPr>
        <w:t>item.Valu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tem.Valu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68D687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9ECE13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2.</w:t>
      </w:r>
      <w:proofErr w:type="gramStart"/>
      <w:r>
        <w:rPr>
          <w:rFonts w:ascii="Consolas" w:hAnsi="Consolas"/>
          <w:color w:val="008000"/>
          <w:sz w:val="18"/>
          <w:szCs w:val="18"/>
        </w:rPr>
        <w:t>2.dictionaryGamers</w:t>
      </w:r>
      <w:proofErr w:type="gramEnd"/>
      <w:r>
        <w:rPr>
          <w:rFonts w:ascii="Consolas" w:hAnsi="Consolas"/>
          <w:color w:val="008000"/>
          <w:sz w:val="18"/>
          <w:szCs w:val="18"/>
        </w:rPr>
        <w:t>2----------------</w:t>
      </w:r>
    </w:p>
    <w:p w14:paraId="5F88C1D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1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1; Name == Name1; Email: </w:t>
      </w:r>
      <w:hyperlink r:id="rId42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1C820EA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2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2; Name == Name2; Email: </w:t>
      </w:r>
      <w:hyperlink r:id="rId43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447A096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3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3; Name == Name3; Email: </w:t>
      </w:r>
      <w:hyperlink r:id="rId44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18C8306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4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4; Name == Name4; Email: </w:t>
      </w:r>
      <w:hyperlink r:id="rId45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52F5B3C9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12.3. dictionaryGamers3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6FF141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is case, Key is Id, Value is Gamer Object.</w:t>
      </w:r>
    </w:p>
    <w:p w14:paraId="72B289A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dictionaryGamers3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6588B1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ustomers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DDCB1B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69ABAC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 dictionaryGamers3.Add(</w:t>
      </w:r>
      <w:proofErr w:type="spellStart"/>
      <w:r>
        <w:rPr>
          <w:rFonts w:ascii="Consolas" w:hAnsi="Consolas"/>
          <w:sz w:val="18"/>
          <w:szCs w:val="18"/>
        </w:rPr>
        <w:t>gamerItem.Id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8FD5E4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B17BEA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dictionaryGamers1)</w:t>
      </w:r>
    </w:p>
    <w:p w14:paraId="68F9470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E27EE1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tem.Key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 xml:space="preserve">   ;   </w:t>
      </w:r>
      <w:proofErr w:type="spellStart"/>
      <w:r>
        <w:rPr>
          <w:rFonts w:ascii="Consolas" w:hAnsi="Consolas"/>
          <w:color w:val="A31515"/>
          <w:sz w:val="18"/>
          <w:szCs w:val="18"/>
        </w:rPr>
        <w:t>item.Valu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tem.Valu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CE64B9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9EF9CA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2.</w:t>
      </w:r>
      <w:proofErr w:type="gramStart"/>
      <w:r>
        <w:rPr>
          <w:rFonts w:ascii="Consolas" w:hAnsi="Consolas"/>
          <w:color w:val="008000"/>
          <w:sz w:val="18"/>
          <w:szCs w:val="18"/>
        </w:rPr>
        <w:t>3.dictionaryGamers</w:t>
      </w:r>
      <w:proofErr w:type="gramEnd"/>
      <w:r>
        <w:rPr>
          <w:rFonts w:ascii="Consolas" w:hAnsi="Consolas"/>
          <w:color w:val="008000"/>
          <w:sz w:val="18"/>
          <w:szCs w:val="18"/>
        </w:rPr>
        <w:t>3----------------</w:t>
      </w:r>
    </w:p>
    <w:p w14:paraId="08598B9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1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1; Name == Name1; Email: </w:t>
      </w:r>
      <w:hyperlink r:id="rId46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6E4DAA7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2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2; Name == Name2; Email: </w:t>
      </w:r>
      <w:hyperlink r:id="rId47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3490E24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3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3; Name == Name3; Email: </w:t>
      </w:r>
      <w:hyperlink r:id="rId48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3544C7C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4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4; Name == Name4; Email: </w:t>
      </w:r>
      <w:hyperlink r:id="rId49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2AB11A4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12.4. dictionaryGamers4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749C85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is case, Key is Id, Value is Gamer Object.</w:t>
      </w:r>
    </w:p>
    <w:p w14:paraId="1498AF4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dictionaryGamers4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0898E5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 = 0; index &lt; </w:t>
      </w:r>
      <w:proofErr w:type="spellStart"/>
      <w:r>
        <w:rPr>
          <w:rFonts w:ascii="Consolas" w:hAnsi="Consolas"/>
          <w:sz w:val="18"/>
          <w:szCs w:val="18"/>
        </w:rPr>
        <w:t>customersArr.Length</w:t>
      </w:r>
      <w:proofErr w:type="spellEnd"/>
      <w:r>
        <w:rPr>
          <w:rFonts w:ascii="Consolas" w:hAnsi="Consolas"/>
          <w:sz w:val="18"/>
          <w:szCs w:val="18"/>
        </w:rPr>
        <w:t>; index++)</w:t>
      </w:r>
    </w:p>
    <w:p w14:paraId="78274F8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7224A9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customersArr</w:t>
      </w:r>
      <w:proofErr w:type="spellEnd"/>
      <w:r>
        <w:rPr>
          <w:rFonts w:ascii="Consolas" w:hAnsi="Consolas"/>
          <w:sz w:val="18"/>
          <w:szCs w:val="18"/>
        </w:rPr>
        <w:t>[index</w:t>
      </w:r>
      <w:proofErr w:type="gramStart"/>
      <w:r>
        <w:rPr>
          <w:rFonts w:ascii="Consolas" w:hAnsi="Consolas"/>
          <w:sz w:val="18"/>
          <w:szCs w:val="18"/>
        </w:rPr>
        <w:t>];</w:t>
      </w:r>
      <w:proofErr w:type="gramEnd"/>
    </w:p>
    <w:p w14:paraId="1994D31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 dictionaryGamers4.Add(</w:t>
      </w:r>
      <w:proofErr w:type="spellStart"/>
      <w:r>
        <w:rPr>
          <w:rFonts w:ascii="Consolas" w:hAnsi="Consolas"/>
          <w:sz w:val="18"/>
          <w:szCs w:val="18"/>
        </w:rPr>
        <w:t>gamerItem.Id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D729DF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12449E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dictionaryGamers1)</w:t>
      </w:r>
    </w:p>
    <w:p w14:paraId="58331B85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BB3B4E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tem.Key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 xml:space="preserve">   ;   </w:t>
      </w:r>
      <w:proofErr w:type="spellStart"/>
      <w:r>
        <w:rPr>
          <w:rFonts w:ascii="Consolas" w:hAnsi="Consolas"/>
          <w:color w:val="A31515"/>
          <w:sz w:val="18"/>
          <w:szCs w:val="18"/>
        </w:rPr>
        <w:t>item.Valu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tem.Valu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82FD7D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E78F9DF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2.</w:t>
      </w:r>
      <w:proofErr w:type="gramStart"/>
      <w:r>
        <w:rPr>
          <w:rFonts w:ascii="Consolas" w:hAnsi="Consolas"/>
          <w:color w:val="008000"/>
          <w:sz w:val="18"/>
          <w:szCs w:val="18"/>
        </w:rPr>
        <w:t>4.dictionaryGamers</w:t>
      </w:r>
      <w:proofErr w:type="gramEnd"/>
      <w:r>
        <w:rPr>
          <w:rFonts w:ascii="Consolas" w:hAnsi="Consolas"/>
          <w:color w:val="008000"/>
          <w:sz w:val="18"/>
          <w:szCs w:val="18"/>
        </w:rPr>
        <w:t>4----------------</w:t>
      </w:r>
    </w:p>
    <w:p w14:paraId="6216D00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1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1; Name == Name1; Email: </w:t>
      </w:r>
      <w:hyperlink r:id="rId50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20378B9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2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2; Name == Name2; Email: </w:t>
      </w:r>
      <w:hyperlink r:id="rId51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0DF2DAAD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3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3; Name == Name3; Email: </w:t>
      </w:r>
      <w:hyperlink r:id="rId52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38BBE8E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tem.K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4;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Id == 4; Name == Name4; Email: </w:t>
      </w:r>
      <w:hyperlink r:id="rId53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1BE1C4E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F4B7822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D4C7C41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A47A388" w14:textId="77777777" w:rsidR="00496DF7" w:rsidRDefault="00496DF7" w:rsidP="00D8561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79594AAE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192F0D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---</w:t>
      </w:r>
    </w:p>
    <w:p w14:paraId="2D2E5D3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66BB039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F856DF4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CD8090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6DF0DC8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Email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620B35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F8D9416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576C44B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 ==</w:t>
      </w:r>
      <w:r>
        <w:t> 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Name ==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Email :</w:t>
      </w:r>
      <w:r>
        <w:t> </w:t>
      </w:r>
      <w:r>
        <w:rPr>
          <w:rFonts w:ascii="Consolas" w:hAnsi="Consolas"/>
          <w:sz w:val="18"/>
          <w:szCs w:val="18"/>
        </w:rPr>
        <w:t>{Email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785542D7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F22AE3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A643F2C" w14:textId="77777777" w:rsidR="00496DF7" w:rsidRDefault="00496DF7" w:rsidP="00D8561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2D86CCD" w14:textId="77777777" w:rsidR="00496DF7" w:rsidRDefault="00496DF7" w:rsidP="00D85612">
      <w:pPr>
        <w:spacing w:after="0"/>
      </w:pPr>
    </w:p>
    <w:p w14:paraId="53D2CAF0" w14:textId="77777777" w:rsidR="00496DF7" w:rsidRDefault="00496DF7" w:rsidP="00D85612">
      <w:pPr>
        <w:spacing w:after="0"/>
      </w:pPr>
    </w:p>
    <w:p w14:paraId="58C04A8E" w14:textId="77777777" w:rsidR="00496DF7" w:rsidRDefault="00496DF7" w:rsidP="00D85612">
      <w:pPr>
        <w:spacing w:after="0"/>
      </w:pPr>
    </w:p>
    <w:p w14:paraId="63F8FC9B" w14:textId="77777777" w:rsidR="00496DF7" w:rsidRDefault="00496DF7" w:rsidP="00D85612">
      <w:pPr>
        <w:spacing w:after="0"/>
      </w:pPr>
    </w:p>
    <w:p w14:paraId="61FFAA09" w14:textId="2151B1F3" w:rsidR="00496DF7" w:rsidRDefault="00496DF7" w:rsidP="00D85612">
      <w:pPr>
        <w:spacing w:after="0"/>
      </w:pPr>
      <w:r>
        <w:rPr>
          <w:noProof/>
        </w:rPr>
        <w:drawing>
          <wp:inline distT="0" distB="0" distL="0" distR="0" wp14:anchorId="6C3AEC6B" wp14:editId="1EFE6ABE">
            <wp:extent cx="5274310" cy="2730500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B1268" w14:textId="77777777" w:rsidR="00496DF7" w:rsidRDefault="00496DF7" w:rsidP="00D85612">
      <w:pPr>
        <w:spacing w:after="0"/>
      </w:pPr>
    </w:p>
    <w:p w14:paraId="176DF248" w14:textId="3F1DF995" w:rsidR="00496DF7" w:rsidRDefault="00496DF7" w:rsidP="00D85612">
      <w:pPr>
        <w:spacing w:after="0"/>
      </w:pPr>
      <w:r>
        <w:rPr>
          <w:noProof/>
        </w:rPr>
        <w:drawing>
          <wp:inline distT="0" distB="0" distL="0" distR="0" wp14:anchorId="2B8CBEC8" wp14:editId="65E93833">
            <wp:extent cx="5274310" cy="47282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2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96DF7" w:rsidSect="00D8561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F00FF" w14:textId="77777777" w:rsidR="000022FD" w:rsidRDefault="000022FD" w:rsidP="002F7523">
      <w:pPr>
        <w:spacing w:after="0" w:line="240" w:lineRule="auto"/>
      </w:pPr>
      <w:r>
        <w:separator/>
      </w:r>
    </w:p>
  </w:endnote>
  <w:endnote w:type="continuationSeparator" w:id="0">
    <w:p w14:paraId="6560BC69" w14:textId="77777777" w:rsidR="000022FD" w:rsidRDefault="000022FD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D81DF" w14:textId="77777777" w:rsidR="000022FD" w:rsidRDefault="000022FD" w:rsidP="002F7523">
      <w:pPr>
        <w:spacing w:after="0" w:line="240" w:lineRule="auto"/>
      </w:pPr>
      <w:r>
        <w:separator/>
      </w:r>
    </w:p>
  </w:footnote>
  <w:footnote w:type="continuationSeparator" w:id="0">
    <w:p w14:paraId="684F22BC" w14:textId="77777777" w:rsidR="000022FD" w:rsidRDefault="000022FD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LcwMTMxMDAzNrNQ0lEKTi0uzszPAykwrAUA9jRdgiwAAAA="/>
  </w:docVars>
  <w:rsids>
    <w:rsidRoot w:val="00934FCE"/>
    <w:rsid w:val="000022FD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C2FA5"/>
    <w:rsid w:val="001D466A"/>
    <w:rsid w:val="001F1B60"/>
    <w:rsid w:val="00221E25"/>
    <w:rsid w:val="00277C83"/>
    <w:rsid w:val="002A17B2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96DF7"/>
    <w:rsid w:val="004F1F69"/>
    <w:rsid w:val="004F3B8A"/>
    <w:rsid w:val="005019F7"/>
    <w:rsid w:val="00524E94"/>
    <w:rsid w:val="00566061"/>
    <w:rsid w:val="00576388"/>
    <w:rsid w:val="00592A79"/>
    <w:rsid w:val="005E06D6"/>
    <w:rsid w:val="00605371"/>
    <w:rsid w:val="00626DE8"/>
    <w:rsid w:val="006635ED"/>
    <w:rsid w:val="006852E2"/>
    <w:rsid w:val="006D53DC"/>
    <w:rsid w:val="00756E2B"/>
    <w:rsid w:val="00767780"/>
    <w:rsid w:val="00780FC3"/>
    <w:rsid w:val="007B06CB"/>
    <w:rsid w:val="007B2A7B"/>
    <w:rsid w:val="007C212C"/>
    <w:rsid w:val="007E7EA2"/>
    <w:rsid w:val="007F0098"/>
    <w:rsid w:val="00846FF8"/>
    <w:rsid w:val="00934FCE"/>
    <w:rsid w:val="00936217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9609D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80C71"/>
    <w:rsid w:val="00D85612"/>
    <w:rsid w:val="00D862EF"/>
    <w:rsid w:val="00DB5480"/>
    <w:rsid w:val="00DD085C"/>
    <w:rsid w:val="00DD26E9"/>
    <w:rsid w:val="00DF445C"/>
    <w:rsid w:val="00E25180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55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6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3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9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7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2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0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7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8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0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4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0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9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9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1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5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4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1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8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3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5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8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6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2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7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6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5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86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1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6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4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0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3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1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2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4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3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9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0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4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1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3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2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3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0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9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8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5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2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5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6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5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1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9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4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4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2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3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4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8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4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7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2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6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8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2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1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9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4@4.com" TargetMode="External"/><Relationship Id="rId18" Type="http://schemas.openxmlformats.org/officeDocument/2006/relationships/hyperlink" Target="mailto:1@1.com" TargetMode="External"/><Relationship Id="rId26" Type="http://schemas.openxmlformats.org/officeDocument/2006/relationships/hyperlink" Target="mailto:4@4.com" TargetMode="External"/><Relationship Id="rId39" Type="http://schemas.openxmlformats.org/officeDocument/2006/relationships/hyperlink" Target="mailto:2@2.com" TargetMode="External"/><Relationship Id="rId21" Type="http://schemas.openxmlformats.org/officeDocument/2006/relationships/hyperlink" Target="mailto:1@1.com" TargetMode="External"/><Relationship Id="rId34" Type="http://schemas.openxmlformats.org/officeDocument/2006/relationships/hyperlink" Target="mailto:1@1.com" TargetMode="External"/><Relationship Id="rId42" Type="http://schemas.openxmlformats.org/officeDocument/2006/relationships/hyperlink" Target="mailto:1@1.com" TargetMode="External"/><Relationship Id="rId47" Type="http://schemas.openxmlformats.org/officeDocument/2006/relationships/hyperlink" Target="mailto:2@2.com" TargetMode="External"/><Relationship Id="rId50" Type="http://schemas.openxmlformats.org/officeDocument/2006/relationships/hyperlink" Target="mailto:1@1.com" TargetMode="External"/><Relationship Id="rId55" Type="http://schemas.openxmlformats.org/officeDocument/2006/relationships/image" Target="media/image5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mailto:3@3.com" TargetMode="External"/><Relationship Id="rId29" Type="http://schemas.openxmlformats.org/officeDocument/2006/relationships/hyperlink" Target="mailto:3@3.com" TargetMode="External"/><Relationship Id="rId11" Type="http://schemas.openxmlformats.org/officeDocument/2006/relationships/hyperlink" Target="mailto:2@2.com" TargetMode="External"/><Relationship Id="rId24" Type="http://schemas.openxmlformats.org/officeDocument/2006/relationships/hyperlink" Target="mailto:2@2.com" TargetMode="External"/><Relationship Id="rId32" Type="http://schemas.openxmlformats.org/officeDocument/2006/relationships/hyperlink" Target="mailto:5@5.com" TargetMode="External"/><Relationship Id="rId37" Type="http://schemas.openxmlformats.org/officeDocument/2006/relationships/hyperlink" Target="mailto:4@4.com" TargetMode="External"/><Relationship Id="rId40" Type="http://schemas.openxmlformats.org/officeDocument/2006/relationships/hyperlink" Target="mailto:3@3.com" TargetMode="External"/><Relationship Id="rId45" Type="http://schemas.openxmlformats.org/officeDocument/2006/relationships/hyperlink" Target="mailto:4@4.com" TargetMode="External"/><Relationship Id="rId53" Type="http://schemas.openxmlformats.org/officeDocument/2006/relationships/hyperlink" Target="mailto:4@4.com" TargetMode="External"/><Relationship Id="rId5" Type="http://schemas.openxmlformats.org/officeDocument/2006/relationships/footnotes" Target="footnotes.xml"/><Relationship Id="rId19" Type="http://schemas.openxmlformats.org/officeDocument/2006/relationships/hyperlink" Target="mailto:4@4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mailto:1@1.com" TargetMode="External"/><Relationship Id="rId22" Type="http://schemas.openxmlformats.org/officeDocument/2006/relationships/hyperlink" Target="mailto:1@1.com" TargetMode="External"/><Relationship Id="rId27" Type="http://schemas.openxmlformats.org/officeDocument/2006/relationships/hyperlink" Target="mailto:1@1.com" TargetMode="External"/><Relationship Id="rId30" Type="http://schemas.openxmlformats.org/officeDocument/2006/relationships/hyperlink" Target="mailto:4@4.com" TargetMode="External"/><Relationship Id="rId35" Type="http://schemas.openxmlformats.org/officeDocument/2006/relationships/hyperlink" Target="mailto:2@2.com" TargetMode="External"/><Relationship Id="rId43" Type="http://schemas.openxmlformats.org/officeDocument/2006/relationships/hyperlink" Target="mailto:2@2.com" TargetMode="External"/><Relationship Id="rId48" Type="http://schemas.openxmlformats.org/officeDocument/2006/relationships/hyperlink" Target="mailto:3@3.com" TargetMode="External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hyperlink" Target="mailto:2@2.com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3@3.com" TargetMode="External"/><Relationship Id="rId17" Type="http://schemas.openxmlformats.org/officeDocument/2006/relationships/hyperlink" Target="mailto:4@4.com" TargetMode="External"/><Relationship Id="rId25" Type="http://schemas.openxmlformats.org/officeDocument/2006/relationships/hyperlink" Target="mailto:3@3.com" TargetMode="External"/><Relationship Id="rId33" Type="http://schemas.openxmlformats.org/officeDocument/2006/relationships/hyperlink" Target="mailto:5@5.com" TargetMode="External"/><Relationship Id="rId38" Type="http://schemas.openxmlformats.org/officeDocument/2006/relationships/hyperlink" Target="mailto:1@1.com" TargetMode="External"/><Relationship Id="rId46" Type="http://schemas.openxmlformats.org/officeDocument/2006/relationships/hyperlink" Target="mailto:1@1.com" TargetMode="External"/><Relationship Id="rId20" Type="http://schemas.openxmlformats.org/officeDocument/2006/relationships/hyperlink" Target="mailto:4@4.com" TargetMode="External"/><Relationship Id="rId41" Type="http://schemas.openxmlformats.org/officeDocument/2006/relationships/hyperlink" Target="mailto:4@4.com" TargetMode="External"/><Relationship Id="rId54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mailto:2@2.com" TargetMode="External"/><Relationship Id="rId23" Type="http://schemas.openxmlformats.org/officeDocument/2006/relationships/hyperlink" Target="mailto:1@1.com" TargetMode="External"/><Relationship Id="rId28" Type="http://schemas.openxmlformats.org/officeDocument/2006/relationships/hyperlink" Target="mailto:2@2.com" TargetMode="External"/><Relationship Id="rId36" Type="http://schemas.openxmlformats.org/officeDocument/2006/relationships/hyperlink" Target="mailto:3@3.com" TargetMode="External"/><Relationship Id="rId49" Type="http://schemas.openxmlformats.org/officeDocument/2006/relationships/hyperlink" Target="mailto:4@4.com" TargetMode="External"/><Relationship Id="rId57" Type="http://schemas.openxmlformats.org/officeDocument/2006/relationships/theme" Target="theme/theme1.xml"/><Relationship Id="rId10" Type="http://schemas.openxmlformats.org/officeDocument/2006/relationships/hyperlink" Target="mailto:1@1.com" TargetMode="External"/><Relationship Id="rId31" Type="http://schemas.openxmlformats.org/officeDocument/2006/relationships/hyperlink" Target="mailto:5@5.com" TargetMode="External"/><Relationship Id="rId44" Type="http://schemas.openxmlformats.org/officeDocument/2006/relationships/hyperlink" Target="mailto:3@3.com" TargetMode="External"/><Relationship Id="rId52" Type="http://schemas.openxmlformats.org/officeDocument/2006/relationships/hyperlink" Target="mailto:3@3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8</Pages>
  <Words>2765</Words>
  <Characters>15767</Characters>
  <Application>Microsoft Office Word</Application>
  <DocSecurity>0</DocSecurity>
  <Lines>131</Lines>
  <Paragraphs>36</Paragraphs>
  <ScaleCrop>false</ScaleCrop>
  <Company/>
  <LinksUpToDate>false</LinksUpToDate>
  <CharactersWithSpaces>18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7</cp:revision>
  <dcterms:created xsi:type="dcterms:W3CDTF">2020-06-13T10:05:00Z</dcterms:created>
  <dcterms:modified xsi:type="dcterms:W3CDTF">2022-11-14T13:57:00Z</dcterms:modified>
</cp:coreProperties>
</file>